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70d3646e056fde8940ed261b5de1d1199a88f"/>
      <w:r>
        <w:rPr>
          <w:b/>
        </w:rPr>
        <w:t xml:space="preserve">ПРОТОКОЛ ЕЛЕКТРОННОГО АУКЦІОНУ № CLE001-UA-20240311-012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324_10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омирська обл., Коростенський р-н, м. Олевськ, вул. Свято - Миколаївська, 26; Оренда – приміщення 2-го поверху 86,0 кв. 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86,0 кв. 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540,80 грн, у тому числі ПДВ</w:t>
      </w:r>
      <w:r>
        <w:t xml:space="preserve"> </w:t>
      </w:r>
      <w:r>
        <w:t xml:space="preserve">75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24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7:08:46Z</dcterms:created>
  <dcterms:modified xsi:type="dcterms:W3CDTF">2024-06-26T07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